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เตรียมกันมาหรือเปล่า วันนี้เราจะต้องเขียนกันจริงเดี๋ยวครูคณิตาจะเป็นผู้อธิบายในการเรียนนะครับ ครูคณิตาไปไหนวันนี้ เดี๋ยวคุณครูคณิตาหายนักเรียนนักเรียนช่วยกันตามหาหน่อยนะครับเดี๋ยวครูขออนุญาตไปตามครูคณิตาสักครู่นะไปกับครูไหม ไปด้วยกันครับ เขาไปไหนนี่แพรลูกรัก พ่อได้เปิดช่อง DLTVตามที่ลูกเคยบอกไว้ พ่อประทับ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…เด็ก ๆ คงอยากเรียนวิชาภาษาไทยที่ลูก2 คน เป็นครูผู้สอนแน่นอน สุดท้ายนี้พ่อขอฝากข้อคิด 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แต่หนักด้วยความภูมิใจเพราะฉะนั้น ลูกต้องตั้งใจทำหน้าที่ของลูก ซึ่งเป็นความสามารถที่ลูกมีอยู่ในตัวโรคาพยาร้ายมาเบียดเบียนร่างกายและจิต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ครูคณิตาเขาไปไหนนี่</w:t>
      </w:r>
    </w:p>
    <w:p>
      <w:pPr>
        <w:pStyle w:val="BodyText"/>
      </w:pPr>
      <w:r>
        <w:t xml:space="preserve">(คุณครูคณิตา) อ่าว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ที่แท้นี่เป็นจดหมายจากคุณพ่อนี่เองการเขียนจดหมายใช่ไหมคะ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นะคะ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ครูคณิตาเรื่องการเขียนจดหมายส่วนตัวครับ เด็ก ๆ รอเราอยู่เพราะฉะนั้น ไปเรียนกันเลยครับ ลูก ๆ ครับเอาล่ะครับนักเรียนที่น่ารักของครูเรายังคงอยู่ในเรื่องของการเขียนจดหมายนะครับ้เดี๋ยววันนี้เราต้องมาศึกษากันก่อนแล้วเราค่อยมาเขียนจริง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เดี๋ยวเราต้องรู้จุดประสงค์ก่อนนะครับ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ึดประ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นักเรียนลองบอกว่ารูปแบบของการเขียนจดหมายนี่มีอะไรบ้าง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จดหมายแสดงความยินดี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ตำบล, อำเภอ, จังหวัด และที่สำคัญคือ รหัสไปรษณีย์นะครับ ลงมาอยู่กึ่งกลางหน้ากระโาษนี่คืออะไร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นักเรียน คำขึ้นต้นค่ะเก่งมาก</w:t>
      </w:r>
    </w:p>
    <w:p>
      <w:pPr>
        <w:pStyle w:val="BodyText"/>
      </w:pPr>
      <w:r>
        <w:t xml:space="preserve">(คุณครูปรเมษฐ) คำขึ้นต้นใช่ไหมครับ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 "เนื้อเรื่อง หรือ เนื้อหานั่นเอง จำไว้ว่าจะต้อง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ก็ต้องมีสุดท้ายนี้ และมาที่บรรทัดรองสุดท้าย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ถ้าเกิดเขียนถึงเพื่อนนี่จะต้องลงชื่อ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ี้เด็ก ๆ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ในบทเรียนครั้งที่แล้วนะคะ คืออะไรเอ่ย นั่นก็คือ รูปแบบของจดหมายนะคะ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อีกคำถามหนึ่งนักเรียน นักเรียนคิดว่าการเขียนจดหมายส่วนตัว จำเป็นต้องใช้คำสุภาพหรือไม่เพราะเหตุใด เป็นการถามความคิดเห็นอีกแล้วเพราะฉะนั้น เด็ก ๆ คิดว่าต้องใช้ไหมครับคำสุภาพนี่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แสดงความยินดี อย่างเช่นเมื่อสักครู่นะครับ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เด็ก ๆ ครับทบทวนก่อน มีจดหมายอะไรบ้างนะ ตอบ 1.คือ จดหมาย จดหมายอะไรนะ ส่วนตัว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ลาป่วยจดหมายสมัครงาน, จดหมายจากราษฎรถึงผู้ใหญนะครับ อันนี้เรียกว่าจดหมายกิจธุระ ต่อมาก็คือจดหมายเพื่อติดต่อธุรกิจการค้า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เด็ก ๆ มีจดหมายของโทษ จดหมายแสดงความขอบคุณนะ จดหมายแสดงความเห็นใจ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และก็ได้ทราบไปพร้อม ๆ กับครูแล้วนะคะ เกี่ยวกับเรื่องเนื้อหาแต่คุณครูปรเมษฐนี่ยังไม่ทราบนะคะ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ไม่ต้องเขียนมาไปกันดีกว่า หลักการในการเขียนจดหมายส่วนตัวเป็นอย่างไร 1. ครับ รูปแบบเหมือนจดหมายทั่วไปเลย ลักษณะ คือ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ทั้ง 2 คนได้สอนไปแล้วใช่ไหม ถ้าเขียนถึงปู่ย่าตายายบุคคลทั่วไปญาติผู้ใหญ่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ต้องใช้ภาษาที่สุภาพเรียบร้อยด้วยนะครับเป็นมารยาทข้อนี้คืออะไร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อย่างเช่น เป็นอย่างไรบ้าง ฉันคิดว่าเธอสบายดีไหม แต่ฉันสบายดี ต้องบอกเป็นมารยาทอันนี้คือหลักการเขียนจดหมายส่วนตัวครับ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คิด ว่าจะเขียนถึงใคร เขียนเพื่ออะไรได้แล้วนะ เพราะฉะนั้น เดี๋ยวไปเตรียมตัวเขียนกันเลยครับ คำชี้แจงกิจกรรมนักเรียนครันบ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จดหมายส่วนตัวนี่มันไม่ได้กำหนดชัดเจนหรอกครูได้ยินแว่ว ๆ ครูคณิตาได้ยินแว่ว ๆ ไหมครับแว่ว ๆ นี่ นักเรียนเขาจะเขียนจดหมายมาหาครู 2 คนได้ไหม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กับครูคณิตาแล้วนี่ เป็นอย่างไรบ้าง เขียนมาประมาณนี้แต่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ก็ให้ถามคุณครู เพราะว่าการเขียนจดหมายเป็นเรื่องละเอียดอ่อนใช่ไหมครับครูคณิตา ไป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ปี พ.ศ. ค่ะ ปีที่นักเรียนต้องเขียนนะคะ3. นะคะ ก็คือให้นักเรียนเขียนคำขึ้นต้นค่ะ คำขึ้นต้นนักเรียนเขียนถึงครูนักเรียนก็ต้องใช้คำขึ้นต้นว่าอะไร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นี่จะมรการย่อหน้าเข้าไป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อันนี้คือรูปแบบของจดหมายนั่นเองนักเรียน นักเรียนได้ทำไปแล้วครูเชื่อว่านักเรียนเข้าใจ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เด็ก ๆ ครับ</w:t>
      </w:r>
    </w:p>
    <w:p>
      <w:pPr>
        <w:pStyle w:val="BodyText"/>
      </w:pPr>
      <w:r>
        <w:t xml:space="preserve">(คุณครูคณิตา) นักเรียนคะนักเรียนเตรียมอุปกรณ์เป็นที่เรียบร้อยแล้วใช่ไหมคะ เดี๋ยวครูนะคะ จะให้ครูปรเมษฐเป็นผู้สาธิตนะคะ ในการเขียนจดหมายส่วนตัวก็ทำไปพร้อม ๆ กับคุณครูปรเมษฐได้เลยนะคะ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นี่วิธีโบราณเลยนะครับพับเลยครับนักเรียน แล้วมันจะชัดเจนครับ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หรือกะสายตาก็ได้ กะสายตาก็ได้นะครับคราวนี้เราจะมาเริ่มเขียนนะครับ ครูพับไว้แล้วกึ่งกลางหน้ากระดาษทำอย่างไรต่อครับครูคณิตา</w:t>
      </w:r>
    </w:p>
    <w:p>
      <w:pPr>
        <w:pStyle w:val="BodyText"/>
      </w:pPr>
      <w:r>
        <w:t xml:space="preserve">(คุณครูคณิตา) 2. ค่ะ ให้นักเรียนเขียนที่อยู่กึ่งกลางหน้ากระดาษด้านขวามือค่ะ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ในเมืองโรงเรียนเราชื่อยาวครูขอใส่ไปรยาลน้อยฝ่ายประถมนะครับ อยู่ตำบลอะไร นักเรียนใส่เลยนะครับ ของครูอยู่หัวหินอำเภอหัวหินจังหวัดประจวบคีรีขันธ์นะครับ สำคัญมากคือ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นักเรียนเขียนเป็นที่เรียบร้อยแล้วนะคะข้อ 3 เลยนะคะ ก็คือให้นักเรียนค่ะ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เดือนปีเสร็จเรียบร้อยค่ะขั้นตอนต่อมานะคะ ก็คือเขียนข้อความบรรทัดแรกค่ะ ย่อหน้าเข้ามาบรรทัดต่อไปนะคะเขียนตรงเรื่องค่ะ เป็นอย่างไรคะครูปรเมษฐคุณครูปรเมษฐ เดี๋ยวลองสาธิตดูสิคะข้อความบรรทัดแรกนะคะ และย่อหน้านะคะ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ถึงใครก็ใช้คำขึ้นต้นให้เหมาะสมนะครับติดกับเส้นนะ อยู่ข้างหน้านะครับนักเรียนครูเว้นจากวันที่มา 1 บรรทัดจากวันที่มา 1 บรรทัดนะครับครูจะเขียนถึงนักเรียนปลายทาง นักเรียนปลายทางที่รักอันนี้คือคำขึ้นต้นนะครับ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เป็นที่เรียบร้อยแล้วนะคะ เดี๋ยวเราจะมาเรียนรู้นะคะ การเขียนคำลงท้ายตรงกับวันที่ค่ะเดี๋ยวจะให้คุณครูปรเมษฐนะคะ สาธิตการใช้คำลงท้ายนะคะ คำลงท้ายนี่นะคะ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ในส่วนของเนื้อหนะ ครูก็ร่างยาวไปเลย ครูสมมติครูเขียน 5 บรรทัด1, 2, 3, 4, 5นะ ก่อนที่จะลงท้ายนะครับให้ย่อหน้าอีกครั้งหนึ่งแล้วครูเขียนย่อหน้าครูเขียนไว้เลยย่อหน้าสุดนี้ ครูจะว่าอย่างไรล่ะ ครูอาจจะอวยพรนักเรียนก็ได้อะไรก็ว่าไปนะ สมมติสัก 2 บรรทัดลงท้ายแล้ว จะปิดแล้วครับ1 2 คราวนี้จะลงท้ายหาเส้นกลางหน้ากระดาษครับ เขียนอย่างไรนะคร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นะครับ นี่คือคำลงท้ายของครู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นักเรียน หลังจากที่นักเรียนนะคะ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อันนี้คือคำลงท้ายของครู รักและคิดถึงนะครับ ดูกึ่งกลางนะ กึ่งกลางคือตรงนี้นะครูก็เขียนชื่อครูเลยครับ ปรเมษฐ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นะครับ เดี๋ยวเตรียมตัวไปเขียนจ่าหน้าซองนะครับเป็นสิ่งสำคัญครับ</w:t>
      </w:r>
    </w:p>
    <w:p>
      <w:pPr>
        <w:pStyle w:val="BodyText"/>
      </w:pPr>
      <w:r>
        <w:t xml:space="preserve">(คุณครูคณิตา) เอาล่ะค่ะนักเรียน เดี๋ยวเราจะมาเรียนรู้นะคะ การจ่าหน้าซองกัน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หยิบซองจดหมายขึ้นมา ที่ซองจดหมายจะลักษณะแบบนี้นะ เอาล่ะครับ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เราจะเริ่มเขียนชื่อและที่อยู่ผู้ฝากก่อน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พลวัตร ยศปาน ใช่ไหมคะเป็นชื่อที่อยู่ของผู้ฝาก แล้วก็ 99 หมู่ 1คลองวาน อำเภอเมือง จังหวัดประจวบคีรีขันธ์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ไม่ต้องไปเขียนคุณพลวัตน์เป็นตัวอย่างเฉย ๆ คราวนี้หนูจะเขียนถึงใครคุณครูคณิตา เด็ก ๆ จะเขียนถึงเราใช่ไหม ดูเลยครับเขียนมาถึงครูนะ</w:t>
      </w:r>
    </w:p>
    <w:p>
      <w:pPr>
        <w:pStyle w:val="BodyText"/>
      </w:pPr>
      <w:r>
        <w:t xml:space="preserve">(คุณครูคณิตา) นักเรียนนะคะ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เขียนที่อยู่ในชัดเจนนะคะที่อยู่ของเรานี่ ก็คืออะไร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อำเภอหัวหิน จังหวัดประจวบคีรีขันธ์ต้องเขียนมาถึงครู ก็ให้ตามนี้เลยนะ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คือ 77110 ครับ</w:t>
      </w:r>
    </w:p>
    <w:p>
      <w:pPr>
        <w:pStyle w:val="BodyText"/>
      </w:pPr>
      <w:r>
        <w:t xml:space="preserve">(คุณครูคณิตา)ต่อมาค่ะ เรามาดูนี่คืออะไร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คำทับศัพท์เราเรียกสิ่งนี้ว่า… เก่งมากครับแสตมป์นั่นเอง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หลังที่เขียนจ่าหน้าซองเสร็จแล้วนะครับ สิ่งสำคัญของการเขียนจดหมายคือต้องมีมารยาทในการเขียนจดหมาย ไปดูกันนะครับ 1.จะต้องวางตำแหน่งตามรูปแบบเป็นสิ่งสำคัญนะครับ จะต้องยึดตามรูปแบบ2. การใช้คำขึ้นต้นการลงท้ายนี่ถือเป็นสิ่งสำคัญต้องใช้ให้ถูก เปิดไปดูครูใช่ไหม จดหมายจริงน่ะ หนูก็ดูว่าคว่าอย่างไร น่าจะเป็นคำว่า "เรียนคุณครูปรเมษฐ ศรีกำเนิด และคุณครูคณิตา หนุนอนันต์ ที่เคารพขึ้นต้นเขียนมาถึเนื้อความจดหมาย อันนี้นักเรียนตามที่คุณครูคณิตาบอกหนูจะบอกอะไร หนูอาจจะมาเล่าสารทุกข์สุกดิบอาจจะบอกว่าครูทั้ง 2 คนนี้สอนเป็นอย่างไร แนะนำการสอนก็ได้นะ ครูจะได้นำมาปรับให้หนูนั้นเรียนได้อย่างมีความสุขแต่ใช้ภาษาที่สุภาพเรียบร้อย อันนี้สิ่งสำคัญนะครับ ความเป็นระเบียบ ความสะอาดเรียบร้อยก็คือมารยาทในการเขียน จะต้องลายมืออ่านง่านนะ ต้องยึดความเป็นระเบียบความสะอาดและสุดท้ายต้องมีความเรียบร้อย ทั้งจ่าหน้าซอง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ราได้ร่างการเขียนจดหมายไว้แล้วนะคะ เดี๋ยวคุณครูจะให้เวลา เป็นเวลา 15 นาทีค่ะ ในการเขียนจดหมายนะคะ ให้ถูกต้องครบถ้วนตามรูปแบบนะคะ อย่างที่คุณครูนะคะ ได้สอนไปคุณครูปลายทางคะ รบกวนช่วยดูนักเรียนด้วยนะคะ และรบกวนคำแนะนำด้วยค่ะ นักเรียนคะ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ขียนจดหมายเรียบร้อยแล้วใช่ไหมครับก่อนที่จะผนึกซองให้คุณครูปลายทางตรวจความถูกต้องก่อนนะครับ เพื่อที่จะส่งมาหาครูแล้วจะได้เห็นภาพนะครับ ไปสรุปบทเรียนในชั่วโมงนี้กันก่อนครับเด็ก ๆ ครับ การเขียนจดหมายส่วนตัวในแต่ละโอกาสนี่นะครับ จะใช้คำลงท้าย สรรพนามและถ้อยคำสำนวนภาษาที่แตกต่างกัน ทำไมถึงใช้แตกต่างกัน เพราะเหตุใด นักเรียนครับลองตอบ ติ๊กต๊อก ๆ ๆ ๆหมดเวลา ไหนลองบอกมาสิเป็นอย่างไรบ้างครูคณิตา</w:t>
      </w:r>
    </w:p>
    <w:p>
      <w:pPr>
        <w:pStyle w:val="BodyText"/>
      </w:pPr>
      <w:r>
        <w:t xml:space="preserve">(คุณครูคณิตา) เพราะว่าต้องใช้คำให้ถูกต้องตามกาลเทศะและบุคคลค่ะ</w:t>
      </w:r>
    </w:p>
    <w:p>
      <w:pPr>
        <w:pStyle w:val="BodyText"/>
      </w:pPr>
      <w:r>
        <w:t xml:space="preserve">(คุณครูปรเมษฐ) เช่นก็ใช้คำในรูปแบบอีกรูปแบบหนึ่ง เขียนมาหาครู เขียนไปหายญาติผู้ใหญ่ถ้อยคำภาษาก็ต้องต่างกัน จำไว้นะครับต่อไปอีกหนึ่งคำถามครับ การเรียนรู้เรื่องจดหมายมีประโยชน์อย่างไร ไปตอบพร้อม ๆ กันเลยนะครับ 1. ทำให้เขียนจดหมายสื่อสารกับผู้อื่นได้ถูกต้อง อันนี้สำคัญนะรูปแบบรู้ขั้นตอนนี่ ต่อไปครับ</w:t>
      </w:r>
    </w:p>
    <w:p>
      <w:pPr>
        <w:pStyle w:val="BodyText"/>
      </w:pPr>
      <w:r>
        <w:t xml:space="preserve">(คุณครูคณิตา) 2. นะคะ เป็นการฝึกตนเองในการเขียนตามรูปแบบค่ะ</w:t>
      </w:r>
    </w:p>
    <w:p>
      <w:pPr>
        <w:pStyle w:val="BodyText"/>
      </w:pPr>
      <w:r>
        <w:t xml:space="preserve">(คุณครูปรเมษฐ) ใช่ครับ จึงจะต้องเรียนที่ครูได้แจ้งชั่วโมงแรกว่าจำเป็นไหมเขียนจดหมายเพระาเราจะต้องยึดรูปแบบ เพราะมันกำหนดไว้ในหลังสูตร นักเรียนก็จะต้องเขียนให้ถูกนะครับ ฝากเรื่องจดหมายส่วนตัวไว้ ให้กลับไปทบทวน และก็ไปเขียนจดหมายนะให้ป็นการบ้าน อยู่ที่ดุลยพินิจของคุณครูจะให้ส่งเมื่อไร คุณครูส่งมาให้ผมทั้ง 2 คนผมจะได้นำมาเสนอให้เด็ก ๆ ทั่วประเทศได้รับชม ได้ดูกันนะครับ ครั้งต่อไปเราจะเรียนกันในเรื่องของการ…</w:t>
      </w:r>
    </w:p>
    <w:p>
      <w:pPr>
        <w:pStyle w:val="BodyText"/>
      </w:pPr>
      <w:r>
        <w:t xml:space="preserve">(คุณครูคณิตา) การกรอกแบบรายการค่ะนักเรียนจะต้องเตรียมนะคะ ก็คือเรื่อง การกรอกแบบรายการค่ะ ซึ่งใบงานนะคะ หรือข้อมูลนี่ นักเรียนสามารถดาวน์โหลดที่นี่เลยค่ะ</w:t>
      </w:r>
    </w:p>
    <w:p>
      <w:pPr>
        <w:pStyle w:val="BodyText"/>
      </w:pPr>
      <w:r>
        <w:t xml:space="preserve">(คุณครูปรเมษฐ) เอาล่ะครับวันนี้จบลงในเรื่องเขียนจดหมายส่วนตัวแล้วกลับไปเขียนจดหมายอย่างเรียบร้อยสวยงาม และถูกต้องนะครับ ไปแล้ว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0 (DLTV ภาษาไทย ป. 6 หน่วยที่ 4) ๖ จดหมายส่วนตัว (๒) ๔ ส.ค. ๖๔ (มีใบความรู้) นาโน</dc:title>
  <dc:creator/>
  <cp:keywords/>
  <dcterms:created xsi:type="dcterms:W3CDTF">2022-04-01T03:38:44Z</dcterms:created>
  <dcterms:modified xsi:type="dcterms:W3CDTF">2022-04-01T0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09.10 น.</vt:lpwstr>
  </property>
  <property fmtid="{D5CDD505-2E9C-101B-9397-08002B2CF9AE}" pid="3" name="subtitle">
    <vt:lpwstr/>
  </property>
</Properties>
</file>